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6B4C" w:rsidRPr="002D6B4C" w:rsidRDefault="002D6B4C" w:rsidP="002D6B4C">
      <w:pPr>
        <w:shd w:val="clear" w:color="auto" w:fill="FFFFFF"/>
        <w:spacing w:after="330" w:line="24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36"/>
          <w:szCs w:val="36"/>
          <w:lang w:eastAsia="ru-RU"/>
        </w:rPr>
      </w:pPr>
      <w:r w:rsidRPr="002D6B4C">
        <w:rPr>
          <w:rFonts w:ascii="Arial" w:eastAsia="Times New Roman" w:hAnsi="Arial" w:cs="Arial"/>
          <w:b/>
          <w:bCs/>
          <w:color w:val="000000"/>
          <w:kern w:val="36"/>
          <w:sz w:val="36"/>
          <w:szCs w:val="36"/>
          <w:lang w:eastAsia="ru-RU"/>
        </w:rPr>
        <w:t>Перечни аккредитуемых образовательных программ</w:t>
      </w:r>
    </w:p>
    <w:p w:rsidR="002D6B4C" w:rsidRDefault="002D6B4C" w:rsidP="002D6B4C">
      <w:pPr>
        <w:pStyle w:val="a3"/>
        <w:shd w:val="clear" w:color="auto" w:fill="FFFFFF"/>
        <w:spacing w:before="0" w:beforeAutospacing="0" w:after="240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Style w:val="a4"/>
          <w:rFonts w:ascii="Arial" w:hAnsi="Arial" w:cs="Arial"/>
          <w:color w:val="000000"/>
          <w:sz w:val="21"/>
          <w:szCs w:val="21"/>
        </w:rPr>
        <w:t>Перечень программ среднего профессионального образования и (или) соответствующих дополнительных профессиональных программ, основных программ профессионального обучения</w:t>
      </w:r>
      <w:r>
        <w:rPr>
          <w:rFonts w:ascii="Arial" w:hAnsi="Arial" w:cs="Arial"/>
          <w:color w:val="000000"/>
          <w:sz w:val="21"/>
          <w:szCs w:val="21"/>
        </w:rPr>
        <w:t>, профессионально-общественную аккредитацию которых Министерство просвещения РФ уполномочило проводить Союз «Торгово-промышленная палата Ростовской области», не ограничен.</w:t>
      </w:r>
    </w:p>
    <w:p w:rsidR="002D6B4C" w:rsidRPr="003B6821" w:rsidRDefault="002D6B4C" w:rsidP="003B6821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/>
          <w:sz w:val="21"/>
          <w:szCs w:val="21"/>
        </w:rPr>
      </w:pPr>
      <w:r w:rsidRPr="003B6821">
        <w:rPr>
          <w:rStyle w:val="a4"/>
          <w:rFonts w:ascii="Arial" w:hAnsi="Arial" w:cs="Arial"/>
          <w:color w:val="000000"/>
          <w:sz w:val="21"/>
          <w:szCs w:val="21"/>
        </w:rPr>
        <w:t>Образовательные программы высшего образования,</w:t>
      </w:r>
      <w:r w:rsidRPr="003B6821">
        <w:rPr>
          <w:rFonts w:ascii="Arial" w:hAnsi="Arial" w:cs="Arial"/>
          <w:color w:val="000000"/>
          <w:sz w:val="21"/>
          <w:szCs w:val="21"/>
        </w:rPr>
        <w:t> аккредитуемые Союзом «Торгово-промышленная палата Ростовской области»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1.03.01 Матема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1.03.02 Прикладная математика и информа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1.03.03 Механика и математическое моделирова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1.03.04 Прикладная матема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1.03.05 Статис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1.04.01 Матема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1.04.02 Прикладная математика и информа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1.04.03 Механика и математическое моделирова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1.04.04 Прикладная матема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1.04.05 Статис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1.06.01 Математика и механ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1.06.02 Статис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2.03.01 Математика и компьютерные нау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2.03.03 Математическое обеспечение и администрирование информационных систем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2.04.01 Математика и компьютерные нау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2.04.03 Математическое обеспечение и администрирование информационных систем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2.06.01 Компьютерные и информационные нау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2.07.01 Компьютерные и информационные нау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03.03.01 </w:t>
      </w:r>
      <w:proofErr w:type="gramStart"/>
      <w:r w:rsidRPr="003B6821">
        <w:rPr>
          <w:rFonts w:ascii="Arial" w:hAnsi="Arial" w:cs="Arial"/>
          <w:sz w:val="21"/>
          <w:szCs w:val="21"/>
        </w:rPr>
        <w:t>Прикладные</w:t>
      </w:r>
      <w:proofErr w:type="gramEnd"/>
      <w:r w:rsidRPr="003B6821">
        <w:rPr>
          <w:rFonts w:ascii="Arial" w:hAnsi="Arial" w:cs="Arial"/>
          <w:sz w:val="21"/>
          <w:szCs w:val="21"/>
        </w:rPr>
        <w:t xml:space="preserve"> математика и физ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3.03.02 Физ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3.03.03 Радиофиз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03.04.01 </w:t>
      </w:r>
      <w:proofErr w:type="gramStart"/>
      <w:r w:rsidRPr="003B6821">
        <w:rPr>
          <w:rFonts w:ascii="Arial" w:hAnsi="Arial" w:cs="Arial"/>
          <w:sz w:val="21"/>
          <w:szCs w:val="21"/>
        </w:rPr>
        <w:t>Прикладные</w:t>
      </w:r>
      <w:proofErr w:type="gramEnd"/>
      <w:r w:rsidRPr="003B6821">
        <w:rPr>
          <w:rFonts w:ascii="Arial" w:hAnsi="Arial" w:cs="Arial"/>
          <w:sz w:val="21"/>
          <w:szCs w:val="21"/>
        </w:rPr>
        <w:t xml:space="preserve"> математика и физ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3.04.02 Физ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3.04.03 Радиофиз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3.05.01 Астроном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3.06.01 Физика и астроном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4.03.01 Хим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4.03.02 Химия, физика и механика материал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4.04.01 Хим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4.04.02 Химия, физика и механика материал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4.06.01 Химические нау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4.07.01 Химические нау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5.03.01 Ге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5.03.02 Географ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05.03.03 Картография и </w:t>
      </w:r>
      <w:proofErr w:type="spellStart"/>
      <w:r w:rsidRPr="003B6821">
        <w:rPr>
          <w:rFonts w:ascii="Arial" w:hAnsi="Arial" w:cs="Arial"/>
          <w:sz w:val="21"/>
          <w:szCs w:val="21"/>
        </w:rPr>
        <w:t>геоинформатика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5.03.04 Гидрометеор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5.03.05 Прикладная гидрометеор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5.03.06 Экология и природопользова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5.04.01 Ге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5.04.02 Географ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05.04.03 Картография и </w:t>
      </w:r>
      <w:proofErr w:type="spellStart"/>
      <w:r w:rsidRPr="003B6821">
        <w:rPr>
          <w:rFonts w:ascii="Arial" w:hAnsi="Arial" w:cs="Arial"/>
          <w:sz w:val="21"/>
          <w:szCs w:val="21"/>
        </w:rPr>
        <w:t>геоинформатика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5.04.04 Гидрометеор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5.04.05 Прикладная гидрометеор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5.04.06 Экология и природопользова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6.03.01 Би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6.03.02 Почвовед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6.04.01 Би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lastRenderedPageBreak/>
        <w:t>06.04.02 Почвовед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06.05.01 </w:t>
      </w:r>
      <w:proofErr w:type="spellStart"/>
      <w:r w:rsidRPr="003B6821">
        <w:rPr>
          <w:rFonts w:ascii="Arial" w:hAnsi="Arial" w:cs="Arial"/>
          <w:sz w:val="21"/>
          <w:szCs w:val="21"/>
        </w:rPr>
        <w:t>Биоинженерия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и </w:t>
      </w:r>
      <w:proofErr w:type="spellStart"/>
      <w:r w:rsidRPr="003B6821">
        <w:rPr>
          <w:rFonts w:ascii="Arial" w:hAnsi="Arial" w:cs="Arial"/>
          <w:sz w:val="21"/>
          <w:szCs w:val="21"/>
        </w:rPr>
        <w:t>биоинформатика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6.06.01 Биологические нау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6.07.01 Биологические нау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7.03.01 Архитектур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7.03.02 Реконструкция и реставрация архитектурного наслед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7.03.03 Дизайн архитектурной сред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7.03.04 Градостроитель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7.04.01 Архитектур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7.04.02 Реконструкция и реставрация архитектурного наслед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7.04.03 Дизайн архитектурной сред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7.04.04 Градостроитель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7.06.01 Архитектур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7.07.01 Архитектур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7.09.01 Архитектур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7.09.02 Реконструкция и реставрация архитектурного наслед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7.09.03 Дизайн архитектурной сред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7.09.04 Градостроитель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8.03.01 Строитель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8.04.01 Строитель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8.05.01 Строительство уникальных зданий и сооружений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8.06.01 Техника и технологии строительств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9.03.01 Информатика и вычислительная техн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9.03.02 Информационные системы и технологи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9.03.03 Прикладная информа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9.03.04 Программная инженер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9.04.01 Информатика и вычислительная техн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9.04.02 Информационные системы и технологи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9.04.03 Прикладная информа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9.04.04 Программная инженер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09.06.01 Информатика и вычислительная техн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0.03.01 Информационная безопасност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0.04.01 Информационная безопасност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0.05.01 Компьютерная безопасност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0.05.02 Информационная безопасность телекоммуникационных систем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0.05.03 Информационная безопасность автоматизированных систем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0.05.04 Информационно-аналитические системы безопасност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0.05.05 Безопасность информационных технологий в правоохранительной сфер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0.06.01 Информационная безопасност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1.03.01 Радиотехн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11.03.02 </w:t>
      </w:r>
      <w:proofErr w:type="spellStart"/>
      <w:r w:rsidRPr="003B6821">
        <w:rPr>
          <w:rFonts w:ascii="Arial" w:hAnsi="Arial" w:cs="Arial"/>
          <w:sz w:val="21"/>
          <w:szCs w:val="21"/>
        </w:rPr>
        <w:t>Инфокоммуникационные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технологии и системы связ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1.03.03 Конструирование и технология электронных средст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11.03.04 Электроника и </w:t>
      </w:r>
      <w:proofErr w:type="spellStart"/>
      <w:r w:rsidRPr="003B6821">
        <w:rPr>
          <w:rFonts w:ascii="Arial" w:hAnsi="Arial" w:cs="Arial"/>
          <w:sz w:val="21"/>
          <w:szCs w:val="21"/>
        </w:rPr>
        <w:t>наноэлектроника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1.04.01 Радиотехн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11.04.02 </w:t>
      </w:r>
      <w:proofErr w:type="spellStart"/>
      <w:r w:rsidRPr="003B6821">
        <w:rPr>
          <w:rFonts w:ascii="Arial" w:hAnsi="Arial" w:cs="Arial"/>
          <w:sz w:val="21"/>
          <w:szCs w:val="21"/>
        </w:rPr>
        <w:t>Инфокоммуникационные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технологии и системы связ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1.04.03 Конструирование и технология электронных средст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11.04.04 Электроника и </w:t>
      </w:r>
      <w:proofErr w:type="spellStart"/>
      <w:r w:rsidRPr="003B6821">
        <w:rPr>
          <w:rFonts w:ascii="Arial" w:hAnsi="Arial" w:cs="Arial"/>
          <w:sz w:val="21"/>
          <w:szCs w:val="21"/>
        </w:rPr>
        <w:t>наноэлектроника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1.05.01 Радиоэлектронные системы и комплекс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1.05.02 Специальные радиотехнические систем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1.06.01 Электроника, радиотехника и системы связ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2.03.01 Приборостро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12.03.02 </w:t>
      </w:r>
      <w:proofErr w:type="spellStart"/>
      <w:r w:rsidRPr="003B6821">
        <w:rPr>
          <w:rFonts w:ascii="Arial" w:hAnsi="Arial" w:cs="Arial"/>
          <w:sz w:val="21"/>
          <w:szCs w:val="21"/>
        </w:rPr>
        <w:t>Оптотехника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12.03.03 </w:t>
      </w:r>
      <w:proofErr w:type="spellStart"/>
      <w:r w:rsidRPr="003B6821">
        <w:rPr>
          <w:rFonts w:ascii="Arial" w:hAnsi="Arial" w:cs="Arial"/>
          <w:sz w:val="21"/>
          <w:szCs w:val="21"/>
        </w:rPr>
        <w:t>Фотоника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и </w:t>
      </w:r>
      <w:proofErr w:type="spellStart"/>
      <w:r w:rsidRPr="003B6821">
        <w:rPr>
          <w:rFonts w:ascii="Arial" w:hAnsi="Arial" w:cs="Arial"/>
          <w:sz w:val="21"/>
          <w:szCs w:val="21"/>
        </w:rPr>
        <w:t>оптоинформатика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2.03.04 Биотехнические системы и технологи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2.03.05 Лазерная техника и лазерные технологи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2.04.01 Приборостро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12.04.02 </w:t>
      </w:r>
      <w:proofErr w:type="spellStart"/>
      <w:r w:rsidRPr="003B6821">
        <w:rPr>
          <w:rFonts w:ascii="Arial" w:hAnsi="Arial" w:cs="Arial"/>
          <w:sz w:val="21"/>
          <w:szCs w:val="21"/>
        </w:rPr>
        <w:t>Оптотехника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12.04.03 </w:t>
      </w:r>
      <w:proofErr w:type="spellStart"/>
      <w:r w:rsidRPr="003B6821">
        <w:rPr>
          <w:rFonts w:ascii="Arial" w:hAnsi="Arial" w:cs="Arial"/>
          <w:sz w:val="21"/>
          <w:szCs w:val="21"/>
        </w:rPr>
        <w:t>Фотоника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и </w:t>
      </w:r>
      <w:proofErr w:type="spellStart"/>
      <w:r w:rsidRPr="003B6821">
        <w:rPr>
          <w:rFonts w:ascii="Arial" w:hAnsi="Arial" w:cs="Arial"/>
          <w:sz w:val="21"/>
          <w:szCs w:val="21"/>
        </w:rPr>
        <w:t>оптоинформатика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2.04.04 Биотехнические системы и технологи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2.04.05 Лазерная техника и лазерные технологи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lastRenderedPageBreak/>
        <w:t>12.05.01 Электронные и оптико-электронные приборы и системы специального назначе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12.06.01 </w:t>
      </w:r>
      <w:proofErr w:type="spellStart"/>
      <w:r w:rsidRPr="003B6821">
        <w:rPr>
          <w:rFonts w:ascii="Arial" w:hAnsi="Arial" w:cs="Arial"/>
          <w:sz w:val="21"/>
          <w:szCs w:val="21"/>
        </w:rPr>
        <w:t>Фотоника</w:t>
      </w:r>
      <w:proofErr w:type="spellEnd"/>
      <w:r w:rsidRPr="003B6821">
        <w:rPr>
          <w:rFonts w:ascii="Arial" w:hAnsi="Arial" w:cs="Arial"/>
          <w:sz w:val="21"/>
          <w:szCs w:val="21"/>
        </w:rPr>
        <w:t>, приборостроение, оптические и биотехнические системы и технологи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3.03.01 Теплоэнергетика и теплотехн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3.03.02 Электроэнергетика и электротехн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3.03.03 Энергетическое машиностро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3.04.01 Теплоэнергетика и теплотехн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3.04.02 Электроэнергетика и электротехн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3.04.03 Энергетическое машиностро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13.06.01 </w:t>
      </w:r>
      <w:proofErr w:type="spellStart"/>
      <w:r w:rsidRPr="003B6821">
        <w:rPr>
          <w:rFonts w:ascii="Arial" w:hAnsi="Arial" w:cs="Arial"/>
          <w:sz w:val="21"/>
          <w:szCs w:val="21"/>
        </w:rPr>
        <w:t>Электро</w:t>
      </w:r>
      <w:proofErr w:type="spellEnd"/>
      <w:r w:rsidRPr="003B6821">
        <w:rPr>
          <w:rFonts w:ascii="Arial" w:hAnsi="Arial" w:cs="Arial"/>
          <w:sz w:val="21"/>
          <w:szCs w:val="21"/>
        </w:rPr>
        <w:t>- и теплотехн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5.02.07 Автоматизация технологических процессов и производств (по отраслям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5.03.01 Машиностро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5.03.02 Технологические машины и оборудова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5.03.03 Прикладная механ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5.03.04 Автоматизация технологических процессов и производст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5.03.05 Конструкторско-технологическое обеспечение машиностроительных производст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15.03.06 </w:t>
      </w:r>
      <w:proofErr w:type="spellStart"/>
      <w:r w:rsidRPr="003B6821">
        <w:rPr>
          <w:rFonts w:ascii="Arial" w:hAnsi="Arial" w:cs="Arial"/>
          <w:sz w:val="21"/>
          <w:szCs w:val="21"/>
        </w:rPr>
        <w:t>Мехатроника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и робототехн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5.04.01 Машиностро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5.04.02 Технологические машины и оборудова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5.04.03 Прикладная механ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5.04.04 Автоматизация технологических процессов и производст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5.04.05 Конструкторско-технологическое обеспечение машиностроительных производст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15.04.06 </w:t>
      </w:r>
      <w:proofErr w:type="spellStart"/>
      <w:r w:rsidRPr="003B6821">
        <w:rPr>
          <w:rFonts w:ascii="Arial" w:hAnsi="Arial" w:cs="Arial"/>
          <w:sz w:val="21"/>
          <w:szCs w:val="21"/>
        </w:rPr>
        <w:t>Мехатроника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и робототехн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5.05.01 Проектирование технологических машин и комплекс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5.06.01 Машиностро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6.03.01 Техническая физ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6.03.02 Высокотехнологические плазменные и энергетические установ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6.03.03 Холодильная, криогенная техника и системы жизнеобеспече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6.04.01 Техническая физ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6.04.02 Высокотехнологические плазменные и энергетические установ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6.04.03 Холодильная, криогенная техника и системы жизнеобеспече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6.05.01 Специальные системы жизнеобеспече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6.06.01 Физико-технические науки и технологи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8.03.01 Химическая техн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18.03.02 </w:t>
      </w:r>
      <w:proofErr w:type="spellStart"/>
      <w:r w:rsidRPr="003B6821">
        <w:rPr>
          <w:rFonts w:ascii="Arial" w:hAnsi="Arial" w:cs="Arial"/>
          <w:sz w:val="21"/>
          <w:szCs w:val="21"/>
        </w:rPr>
        <w:t>Энерго</w:t>
      </w:r>
      <w:proofErr w:type="spellEnd"/>
      <w:r w:rsidRPr="003B6821">
        <w:rPr>
          <w:rFonts w:ascii="Arial" w:hAnsi="Arial" w:cs="Arial"/>
          <w:sz w:val="21"/>
          <w:szCs w:val="21"/>
        </w:rPr>
        <w:t>- и ресурсосберегающие процессы в химической технологии, нефтехимии и биотехнологи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8.04.01 Химическая техн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18.04.02 </w:t>
      </w:r>
      <w:proofErr w:type="spellStart"/>
      <w:r w:rsidRPr="003B6821">
        <w:rPr>
          <w:rFonts w:ascii="Arial" w:hAnsi="Arial" w:cs="Arial"/>
          <w:sz w:val="21"/>
          <w:szCs w:val="21"/>
        </w:rPr>
        <w:t>Энерго</w:t>
      </w:r>
      <w:proofErr w:type="spellEnd"/>
      <w:r w:rsidRPr="003B6821">
        <w:rPr>
          <w:rFonts w:ascii="Arial" w:hAnsi="Arial" w:cs="Arial"/>
          <w:sz w:val="21"/>
          <w:szCs w:val="21"/>
        </w:rPr>
        <w:t>- и ресурсосберегающие процессы в химической технологии, нефтехимии и биотехнологи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18.05.01 Химическая технология </w:t>
      </w:r>
      <w:proofErr w:type="spellStart"/>
      <w:r w:rsidRPr="003B6821">
        <w:rPr>
          <w:rFonts w:ascii="Arial" w:hAnsi="Arial" w:cs="Arial"/>
          <w:sz w:val="21"/>
          <w:szCs w:val="21"/>
        </w:rPr>
        <w:t>энергонасыщенных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материалов и изделий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8.05.02 Химическая технология материалов современной энергети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8.06.01 Химическая техн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9.03.01 Биотехн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9.03.02 Продукты питания из растительного сырь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9.03.03 Продукты питания животного происхожде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9.03.04 Технология продукции и организация общественного пита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9.04.01 Биотехн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9.04.02Продукты питания из растительного сырь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9.04.03 Продукты питания животного происхожде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9.04.04 Технология продукции и организация общественного пита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9.04.05 Высокотехнологичные производства пищевых продуктов функционального и специализированного назначе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19.06.01 Промышленная экология и биотехнологи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20.03.01 </w:t>
      </w:r>
      <w:proofErr w:type="spellStart"/>
      <w:r w:rsidRPr="003B6821">
        <w:rPr>
          <w:rFonts w:ascii="Arial" w:hAnsi="Arial" w:cs="Arial"/>
          <w:sz w:val="21"/>
          <w:szCs w:val="21"/>
        </w:rPr>
        <w:t>Техносферная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безопасност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20.03.02 </w:t>
      </w:r>
      <w:proofErr w:type="spellStart"/>
      <w:r w:rsidRPr="003B6821">
        <w:rPr>
          <w:rFonts w:ascii="Arial" w:hAnsi="Arial" w:cs="Arial"/>
          <w:sz w:val="21"/>
          <w:szCs w:val="21"/>
        </w:rPr>
        <w:t>Природообустройство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и водопользова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20.04.01 </w:t>
      </w:r>
      <w:proofErr w:type="spellStart"/>
      <w:r w:rsidRPr="003B6821">
        <w:rPr>
          <w:rFonts w:ascii="Arial" w:hAnsi="Arial" w:cs="Arial"/>
          <w:sz w:val="21"/>
          <w:szCs w:val="21"/>
        </w:rPr>
        <w:t>Техносферная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безопасност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20.04.02 </w:t>
      </w:r>
      <w:proofErr w:type="spellStart"/>
      <w:r w:rsidRPr="003B6821">
        <w:rPr>
          <w:rFonts w:ascii="Arial" w:hAnsi="Arial" w:cs="Arial"/>
          <w:sz w:val="21"/>
          <w:szCs w:val="21"/>
        </w:rPr>
        <w:t>Природообустройство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и водопользова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0.05.01 Пожарная безопасност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20.06.01 </w:t>
      </w:r>
      <w:proofErr w:type="spellStart"/>
      <w:r w:rsidRPr="003B6821">
        <w:rPr>
          <w:rFonts w:ascii="Arial" w:hAnsi="Arial" w:cs="Arial"/>
          <w:sz w:val="21"/>
          <w:szCs w:val="21"/>
        </w:rPr>
        <w:t>Техносферная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безопасност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20.07.01 </w:t>
      </w:r>
      <w:proofErr w:type="spellStart"/>
      <w:r w:rsidRPr="003B6821">
        <w:rPr>
          <w:rFonts w:ascii="Arial" w:hAnsi="Arial" w:cs="Arial"/>
          <w:sz w:val="21"/>
          <w:szCs w:val="21"/>
        </w:rPr>
        <w:t>Техносферная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безопасност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1.03.01 Нефтегазов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lastRenderedPageBreak/>
        <w:t>21.03.02 Землеустройство и кадастр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1.03.03 Геодезия и дистанционное зондирова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1.04.01 Нефтегазов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1.04.02 Землеустройство и кадастр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1.04.03 Геодезия и дистанционное зондирова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1.05.01 Прикладная геодез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1.05.02 Прикладная ге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1.05.03 Технология геологической развед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1.05.04 Горн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1.05.05Физические процессы горного или нефтегазового производств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1.06.01 Геология, разведка и разработка полезных ископаемых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1.06.02 Геодез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2.03.01 Материаловедение и технологии материал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2.03.02 Металлур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2.04.01 Материаловедение и технологии материал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2.04.02 Металлур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2.06.01 Технологии материал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3.03.01 Технология транспортных процесс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3.03.02 Наземные транспортно-технологические комплекс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3.03.03 Эксплуатация транспортно-технологических машин и комплекс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3.04.01 Технология транспортных процесс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3.04.02 Наземные транспортно-технологические комплекс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3.04.03 Эксплуатация транспортно-технологических машин и комплекс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3.05.01 Наземные транспортно-технологические средств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3.05.02 Транспортные средства специального назначе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3.05.03 Подвижной состав железных дорог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3.05.04 Эксплуатация железных дорог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3.05.05 Системы обеспечения движения поезд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3.06.01 Техника и технологии наземного транспорт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4.03.01 Ракетные комплексы и космонав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4.03.02 Системы управления движением и навигац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24.03.03 Баллистика и </w:t>
      </w:r>
      <w:proofErr w:type="spellStart"/>
      <w:r w:rsidRPr="003B6821">
        <w:rPr>
          <w:rFonts w:ascii="Arial" w:hAnsi="Arial" w:cs="Arial"/>
          <w:sz w:val="21"/>
          <w:szCs w:val="21"/>
        </w:rPr>
        <w:t>гидроаэродинамика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4.03.04 Авиастро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4.03.05 Двигатели летательных аппарат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4.04.01Ракетные комплексы и космонав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4.04.02Системы управления движением и навигац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24.04.03 Баллистика и </w:t>
      </w:r>
      <w:proofErr w:type="spellStart"/>
      <w:r w:rsidRPr="003B6821">
        <w:rPr>
          <w:rFonts w:ascii="Arial" w:hAnsi="Arial" w:cs="Arial"/>
          <w:sz w:val="21"/>
          <w:szCs w:val="21"/>
        </w:rPr>
        <w:t>гидроаэродинамика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4.04.04 Авиастро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4.04.05 Двигатели летательных аппарат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6.03.01 Управление водным транспортом и гидрографическое обеспечение судоходств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26.03.02 Кораблестроение, </w:t>
      </w:r>
      <w:proofErr w:type="spellStart"/>
      <w:r w:rsidRPr="003B6821">
        <w:rPr>
          <w:rFonts w:ascii="Arial" w:hAnsi="Arial" w:cs="Arial"/>
          <w:sz w:val="21"/>
          <w:szCs w:val="21"/>
        </w:rPr>
        <w:t>океанотехника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и системотехника объектов морской инфраструктур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6.04.01 Управление водным транспортом и гидрографическое обеспечение судоходств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26.04.02 Кораблестроение, </w:t>
      </w:r>
      <w:proofErr w:type="spellStart"/>
      <w:r w:rsidRPr="003B6821">
        <w:rPr>
          <w:rFonts w:ascii="Arial" w:hAnsi="Arial" w:cs="Arial"/>
          <w:sz w:val="21"/>
          <w:szCs w:val="21"/>
        </w:rPr>
        <w:t>океанотехника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и системотехника объектов морской инфраструктур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26.05.01 Проектирование и постройка кораблей, судов и объектов </w:t>
      </w:r>
      <w:proofErr w:type="spellStart"/>
      <w:r w:rsidRPr="003B6821">
        <w:rPr>
          <w:rFonts w:ascii="Arial" w:hAnsi="Arial" w:cs="Arial"/>
          <w:sz w:val="21"/>
          <w:szCs w:val="21"/>
        </w:rPr>
        <w:t>океанотехники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6.05.02 Проектирование, изготовление и ремонт энергетических установок и систем автоматизации кораблей и суд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6.05.03 Строительство, ремонт и поисково-спасательное обеспечение надводных кораблей и подводных лодок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6.05.04 Применение и эксплуатация технических систем надводных кораблей и подводных лодок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6.05.05 Судовожд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6.05.06 Эксплуатация судовых энергетических установок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6.05.07 Эксплуатация судового электрооборудования и средств автомати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7.03.01 Стандартизация и метр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7.03.02 Управление качеством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7.03.03 Системный анализ и управл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7.03.04 Управление в технических системах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27.03.05 </w:t>
      </w:r>
      <w:proofErr w:type="spellStart"/>
      <w:r w:rsidRPr="003B6821">
        <w:rPr>
          <w:rFonts w:ascii="Arial" w:hAnsi="Arial" w:cs="Arial"/>
          <w:sz w:val="21"/>
          <w:szCs w:val="21"/>
        </w:rPr>
        <w:t>Инноватика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lastRenderedPageBreak/>
        <w:t>27.04.01 Стандартизация и метр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7.04.02Управление качеством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7.04.03 Системный анализ и управл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7.04.04 Управление в технических системах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27.04.05 </w:t>
      </w:r>
      <w:proofErr w:type="spellStart"/>
      <w:r w:rsidRPr="003B6821">
        <w:rPr>
          <w:rFonts w:ascii="Arial" w:hAnsi="Arial" w:cs="Arial"/>
          <w:sz w:val="21"/>
          <w:szCs w:val="21"/>
        </w:rPr>
        <w:t>Инноватика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7.04.06 Организация и управление наукоемкими производствам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7.04.07 Наукоемкие технологии и экономика инноваций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7.04.08 Управление интеллектуальной собственностью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7.05.01 Специальные организационно-технические систем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7.06.01 Управление в технических системах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9.03.01 Технология изделий легкой промышленност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9.03.02 Технологии и проектирование текстильных изделий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9.03.03 Технология полиграфического и упаковочного производств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9.03.04 Технология художественной обработки материал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9.03.05 Конструирование изделий легкой промышленност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9.04.01 Технология изделий легкой промышленност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9.04.02 Технологии и проектирование текстильных изделий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9.04.03 Технология полиграфического и упаковочного производств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9.04.04 Технология художественной обработки материал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9.04.05 Конструирование изделий легкой промышленност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29.06.01 Технологии легкой промышленност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5.01 Лечебн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5.02 Педиатр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5.03 Стомат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1.05.04 </w:t>
      </w:r>
      <w:proofErr w:type="spellStart"/>
      <w:r w:rsidRPr="003B6821">
        <w:rPr>
          <w:rFonts w:ascii="Arial" w:hAnsi="Arial" w:cs="Arial"/>
          <w:sz w:val="21"/>
          <w:szCs w:val="21"/>
        </w:rPr>
        <w:t>Остеопатия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6.01 Клиническая медицин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7.01 Клиническая медицин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1Акушерство и гинек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2 Анестезиология-реанимат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3 Токсик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4 Трансфузи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5 Клиническая лабораторная диагнос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6Лабораторная гене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7 Патологическая анатом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8 Ради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9 Рентген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10 Судебно-медицинская экспертиз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11Ультразвуковая диагнос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12Функциональная диагнос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13 Детская карди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14 Детская онк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15Детская урология-андр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16Детская хирур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17 Детская эндокрин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18Неонат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19 Педиатр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20 Психиатр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21 Психиатрия-нарк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22 Психотерап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23 Секс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24 Судебно-психиатрическая экспертиз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25 Авиационная и космическая медицин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26 Аллергология и иммун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27 Водолазная медицин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28 Гастроэнтер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29 Гемат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30 Гене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31 Гериатр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1.08.032 </w:t>
      </w:r>
      <w:proofErr w:type="spellStart"/>
      <w:r w:rsidRPr="003B6821">
        <w:rPr>
          <w:rFonts w:ascii="Arial" w:hAnsi="Arial" w:cs="Arial"/>
          <w:sz w:val="21"/>
          <w:szCs w:val="21"/>
        </w:rPr>
        <w:t>Дерматовенерология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1.08.033 </w:t>
      </w:r>
      <w:proofErr w:type="spellStart"/>
      <w:r w:rsidRPr="003B6821">
        <w:rPr>
          <w:rFonts w:ascii="Arial" w:hAnsi="Arial" w:cs="Arial"/>
          <w:sz w:val="21"/>
          <w:szCs w:val="21"/>
        </w:rPr>
        <w:t>Диабетология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lastRenderedPageBreak/>
        <w:t>31.08.034 Диет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35 Инфекционные болезн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36 Карди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37 Клиническая фармак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38 Космет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39 Лечебная физкультура и спортивная медицин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40 Мануальная терап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41 Медико-социальная экспертиз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42Невр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43 Нефр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1.08.044 </w:t>
      </w:r>
      <w:proofErr w:type="spellStart"/>
      <w:r w:rsidRPr="003B6821">
        <w:rPr>
          <w:rFonts w:ascii="Arial" w:hAnsi="Arial" w:cs="Arial"/>
          <w:sz w:val="21"/>
          <w:szCs w:val="21"/>
        </w:rPr>
        <w:t>Профпатология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45 Пульмон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46 Ревмат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47 Рефлексотерап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48 Скорая медицинская помощ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049Терап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50 Физиотерап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51 Фтизиатр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1.08.52 </w:t>
      </w:r>
      <w:proofErr w:type="spellStart"/>
      <w:r w:rsidRPr="003B6821">
        <w:rPr>
          <w:rFonts w:ascii="Arial" w:hAnsi="Arial" w:cs="Arial"/>
          <w:sz w:val="21"/>
          <w:szCs w:val="21"/>
        </w:rPr>
        <w:t>Остеопатия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53 Эндокрин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54 Общая врачебная практика (семейная медицина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1.08.55 </w:t>
      </w:r>
      <w:proofErr w:type="spellStart"/>
      <w:r w:rsidRPr="003B6821">
        <w:rPr>
          <w:rFonts w:ascii="Arial" w:hAnsi="Arial" w:cs="Arial"/>
          <w:sz w:val="21"/>
          <w:szCs w:val="21"/>
        </w:rPr>
        <w:t>Колопроктология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56 Нейрохирур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57 Онк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58 Оториноларинг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59 Офтальм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60 Пластическая хирур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1.08.61 Радиотерапия 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1.08.62 </w:t>
      </w:r>
      <w:proofErr w:type="spellStart"/>
      <w:r w:rsidRPr="003B6821">
        <w:rPr>
          <w:rFonts w:ascii="Arial" w:hAnsi="Arial" w:cs="Arial"/>
          <w:sz w:val="21"/>
          <w:szCs w:val="21"/>
        </w:rPr>
        <w:t>Рентгенэндоваскулярные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диагностика и леч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1.08.63 </w:t>
      </w:r>
      <w:proofErr w:type="spellStart"/>
      <w:proofErr w:type="gramStart"/>
      <w:r w:rsidRPr="003B6821">
        <w:rPr>
          <w:rFonts w:ascii="Arial" w:hAnsi="Arial" w:cs="Arial"/>
          <w:sz w:val="21"/>
          <w:szCs w:val="21"/>
        </w:rPr>
        <w:t>Сердечно-сосудистая</w:t>
      </w:r>
      <w:proofErr w:type="spellEnd"/>
      <w:proofErr w:type="gramEnd"/>
      <w:r w:rsidRPr="003B6821">
        <w:rPr>
          <w:rFonts w:ascii="Arial" w:hAnsi="Arial" w:cs="Arial"/>
          <w:sz w:val="21"/>
          <w:szCs w:val="21"/>
        </w:rPr>
        <w:t xml:space="preserve"> хирур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1.08.64 </w:t>
      </w:r>
      <w:proofErr w:type="spellStart"/>
      <w:r w:rsidRPr="003B6821">
        <w:rPr>
          <w:rFonts w:ascii="Arial" w:hAnsi="Arial" w:cs="Arial"/>
          <w:sz w:val="21"/>
          <w:szCs w:val="21"/>
        </w:rPr>
        <w:t>Сурдология-оториноларингология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65 Торакальная хирур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66 Травматология и ортопед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1.08.67 Хирургия 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68 Ур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69 Челюстно-лицевая хирур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70 Эндоскоп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71 Организация здравоохранения и общественное здоровь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72 Стоматология общей практи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73 Стоматология терапевтическа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74 Стоматология хирургическа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75 Стоматология ортопедическа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76 Стоматология детска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1.08.77 Ортодонт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2.04.01 Общественное здравоохран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2.05.01 Медико-профилактическ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2.06.01 Медико-профилактическ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2.07.01 Медико-профилактическ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2.08.01 Гигиена детей и подростк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2.08.02 Гигиена пита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2.08.03 Гигиена труд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2.08.04 Гигиеническое воспита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2.08.05 </w:t>
      </w:r>
      <w:proofErr w:type="spellStart"/>
      <w:r w:rsidRPr="003B6821">
        <w:rPr>
          <w:rFonts w:ascii="Arial" w:hAnsi="Arial" w:cs="Arial"/>
          <w:sz w:val="21"/>
          <w:szCs w:val="21"/>
        </w:rPr>
        <w:t>Дезинфектология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2.08.06 Коммунальная гигиен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2.08.07 Общая гигиен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2.08.08 Паразит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2.08.09Радиационная гигиен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2.08.010 Санитарно-гигиенические лабораторные исследова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2.08.011 Социальная гигиена и организация госсанэпидслужб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2.08.012 Эпидеми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lastRenderedPageBreak/>
        <w:t>32.08.013 Вирус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2.08.014 Бактери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3.04.01 Промышленная фармац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3.05.01 Фармац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3.06.01 Фармац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3.07.01 Фармац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3.08.01 Фармацевтическая техн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3.08.02 Управление и экономика фармаци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3.08.03 Фармацевтическая химия и фармакогноз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4.03.01 Сестринск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3.01 Лесн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3.02 Технология лесозаготовительных и деревоперерабатывающих производст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5.03.03 Агрохимия и </w:t>
      </w:r>
      <w:proofErr w:type="spellStart"/>
      <w:r w:rsidRPr="003B6821">
        <w:rPr>
          <w:rFonts w:ascii="Arial" w:hAnsi="Arial" w:cs="Arial"/>
          <w:sz w:val="21"/>
          <w:szCs w:val="21"/>
        </w:rPr>
        <w:t>агропочвоведение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3.04 Агроном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3.05 Садовод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5.03.06 </w:t>
      </w:r>
      <w:proofErr w:type="spellStart"/>
      <w:r w:rsidRPr="003B6821">
        <w:rPr>
          <w:rFonts w:ascii="Arial" w:hAnsi="Arial" w:cs="Arial"/>
          <w:sz w:val="21"/>
          <w:szCs w:val="21"/>
        </w:rPr>
        <w:t>Агроинженерия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3.07 Технология производства и переработки сельскохозяйственной продукци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5.03.08 Водные биоресурсы и </w:t>
      </w:r>
      <w:proofErr w:type="spellStart"/>
      <w:r w:rsidRPr="003B6821">
        <w:rPr>
          <w:rFonts w:ascii="Arial" w:hAnsi="Arial" w:cs="Arial"/>
          <w:sz w:val="21"/>
          <w:szCs w:val="21"/>
        </w:rPr>
        <w:t>аквакультура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3.09 Промышленное рыболов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3.010 Ландшафтная архитектур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3.011 Гидромелиорац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4.01 Лесн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4.02 Технология лесозаготовительных и деревоперерабатывающих производст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5.04.03 Агрохимия и </w:t>
      </w:r>
      <w:proofErr w:type="spellStart"/>
      <w:r w:rsidRPr="003B6821">
        <w:rPr>
          <w:rFonts w:ascii="Arial" w:hAnsi="Arial" w:cs="Arial"/>
          <w:sz w:val="21"/>
          <w:szCs w:val="21"/>
        </w:rPr>
        <w:t>агропочвоведение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4.04 Агроном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4.05 Садовод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5.04.06 </w:t>
      </w:r>
      <w:proofErr w:type="spellStart"/>
      <w:r w:rsidRPr="003B6821">
        <w:rPr>
          <w:rFonts w:ascii="Arial" w:hAnsi="Arial" w:cs="Arial"/>
          <w:sz w:val="21"/>
          <w:szCs w:val="21"/>
        </w:rPr>
        <w:t>Агроинженерия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5.04.07 Водные биоресурсы и </w:t>
      </w:r>
      <w:proofErr w:type="spellStart"/>
      <w:r w:rsidRPr="003B6821">
        <w:rPr>
          <w:rFonts w:ascii="Arial" w:hAnsi="Arial" w:cs="Arial"/>
          <w:sz w:val="21"/>
          <w:szCs w:val="21"/>
        </w:rPr>
        <w:t>аквакультура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4.08 Промышленное рыболов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4.09 Ландшафтная архитектур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4.010 Гидромелиорац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6.01 Сельское хозяй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6.02 Лесное хозяй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6.03 Рыбное хозяй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5.06.04 Технологии, средства механизации и энергетическое оборудование в сельском, лесном и рыбном хозяйств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6.03.01 Ветеринарно-санитарная экспертиз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6.03.02 Зоотех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6.04.01 Ветеринарно-санитарная экспертиз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6.04.02 Зоотех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6.05.01 Ветеринар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6.06.01 Ветеринария и зоотех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7.03.01 Псих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7.03.02 </w:t>
      </w:r>
      <w:proofErr w:type="spellStart"/>
      <w:r w:rsidRPr="003B6821">
        <w:rPr>
          <w:rFonts w:ascii="Arial" w:hAnsi="Arial" w:cs="Arial"/>
          <w:sz w:val="21"/>
          <w:szCs w:val="21"/>
        </w:rPr>
        <w:t>Конфликтология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7.04.01 Псих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37.04.02 </w:t>
      </w:r>
      <w:proofErr w:type="spellStart"/>
      <w:r w:rsidRPr="003B6821">
        <w:rPr>
          <w:rFonts w:ascii="Arial" w:hAnsi="Arial" w:cs="Arial"/>
          <w:sz w:val="21"/>
          <w:szCs w:val="21"/>
        </w:rPr>
        <w:t>Конфликтология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7.05.01 Клиническая псих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7.05.02 Психология служебной деятельност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7.06.01 Психологические нау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2.01 Экономика и бухгалтерский учет (по отраслям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3.01 Эконом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3.02 Менеджмент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3.03 Управление персоналом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3.04 Государственное и муниципальное управл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3.05 Бизнес-информа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3.06 Торгов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3.07 Товаровед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3.010 Жилищное хозяйство и коммунальная инфраструктур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4.01 Эконом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4.02 Менеджмент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lastRenderedPageBreak/>
        <w:t>38.04.03 Управление персоналом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4.04 Государственное и муниципальное управл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4.05 Бизнес-информа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4.06 Торгов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4.07 Товаровед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4.08Финансы и кредит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4.09 Государственный аудит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4.010Жилищное хозяйство и коммунальная инфраструктур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5.01 Экономическая безопасност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5.02 Таможенн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6.01 Эконом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8.07.02 Экономическая безопасност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9.03.01 Соци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9.03.02 Социальная работ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9.03.03 Организация работы с молодежью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9.04.01 Соци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9.04.02 Социальная работ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9.04.03 Организация работы с молодежью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39.06.01 Социологические нау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0.03.01 Юриспруденц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0.04.01 Юриспруденц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0.05.01 Правовое обеспечение национальной безопасност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0.05.02 Правоохранительная деятельност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0.05.03 Судебная экспертиз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0.05.04 Судебная и прокурорская деятельност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0.06.01 Юриспруденц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41.03.01 Зарубежное </w:t>
      </w:r>
      <w:proofErr w:type="spellStart"/>
      <w:r w:rsidRPr="003B6821">
        <w:rPr>
          <w:rFonts w:ascii="Arial" w:hAnsi="Arial" w:cs="Arial"/>
          <w:sz w:val="21"/>
          <w:szCs w:val="21"/>
        </w:rPr>
        <w:t>регионоведение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41.03.02 </w:t>
      </w:r>
      <w:proofErr w:type="spellStart"/>
      <w:r w:rsidRPr="003B6821">
        <w:rPr>
          <w:rFonts w:ascii="Arial" w:hAnsi="Arial" w:cs="Arial"/>
          <w:sz w:val="21"/>
          <w:szCs w:val="21"/>
        </w:rPr>
        <w:t>Регионоведение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Росси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1.03.03 Востоковедение и африканис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1.03.04 Полит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1.03.05 Международные отноше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1.03.06 Публичная политика и социальные нау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41.04.01 Зарубежное </w:t>
      </w:r>
      <w:proofErr w:type="spellStart"/>
      <w:r w:rsidRPr="003B6821">
        <w:rPr>
          <w:rFonts w:ascii="Arial" w:hAnsi="Arial" w:cs="Arial"/>
          <w:sz w:val="21"/>
          <w:szCs w:val="21"/>
        </w:rPr>
        <w:t>регионоведение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41.04.02 </w:t>
      </w:r>
      <w:proofErr w:type="spellStart"/>
      <w:r w:rsidRPr="003B6821">
        <w:rPr>
          <w:rFonts w:ascii="Arial" w:hAnsi="Arial" w:cs="Arial"/>
          <w:sz w:val="21"/>
          <w:szCs w:val="21"/>
        </w:rPr>
        <w:t>Регионоведение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Росси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1.04.03 Востоковедение и африканис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1.04.04 Полит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1.04.05 Международные отноше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41.06.01 Политические науки и </w:t>
      </w:r>
      <w:proofErr w:type="spellStart"/>
      <w:r w:rsidRPr="003B6821">
        <w:rPr>
          <w:rFonts w:ascii="Arial" w:hAnsi="Arial" w:cs="Arial"/>
          <w:sz w:val="21"/>
          <w:szCs w:val="21"/>
        </w:rPr>
        <w:t>регионоведение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2.03.01 Реклама и связи с общественностью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2.03.02 Журналис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2.03.03 Издательск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2.03.04 Телевид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42.03.05 </w:t>
      </w:r>
      <w:proofErr w:type="spellStart"/>
      <w:r w:rsidRPr="003B6821">
        <w:rPr>
          <w:rFonts w:ascii="Arial" w:hAnsi="Arial" w:cs="Arial"/>
          <w:sz w:val="21"/>
          <w:szCs w:val="21"/>
        </w:rPr>
        <w:t>Медиакоммуникации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2.04.01 Реклама и связи с общественностью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2.04.02 Журналис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2.04.03 Издательск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2.04.04 Телевид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42.04.05 </w:t>
      </w:r>
      <w:proofErr w:type="spellStart"/>
      <w:r w:rsidRPr="003B6821">
        <w:rPr>
          <w:rFonts w:ascii="Arial" w:hAnsi="Arial" w:cs="Arial"/>
          <w:sz w:val="21"/>
          <w:szCs w:val="21"/>
        </w:rPr>
        <w:t>Медиакоммуникации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2.06.01 Средства массовой информации и информационно-библиотечн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3.03.01 Сервис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3.03.02 Туризм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3.03.03 Гостиничн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3.04.01 Сервис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3.04.02 Туризм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3.04.03 Гостиничное дел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4.03.01 Педагогическое образова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4.03.02 Психолого-педагогическое образова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4.03.03 Специальное (дефектологическое) образова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44.03.04Профессиональное </w:t>
      </w:r>
      <w:proofErr w:type="gramStart"/>
      <w:r w:rsidRPr="003B6821">
        <w:rPr>
          <w:rFonts w:ascii="Arial" w:hAnsi="Arial" w:cs="Arial"/>
          <w:sz w:val="21"/>
          <w:szCs w:val="21"/>
        </w:rPr>
        <w:t>обучение (по отраслям</w:t>
      </w:r>
      <w:proofErr w:type="gramEnd"/>
      <w:r w:rsidRPr="003B6821">
        <w:rPr>
          <w:rFonts w:ascii="Arial" w:hAnsi="Arial" w:cs="Arial"/>
          <w:sz w:val="21"/>
          <w:szCs w:val="21"/>
        </w:rPr>
        <w:t>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4.03.05 Педагогическое образование (с двумя профилями подготовки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lastRenderedPageBreak/>
        <w:t>44.04.01 Педагогическое образова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4.04.02 Психолого-педагогическое образова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4.04.03 Специальное (дефектологическое) образова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44.04.04Профессиональное </w:t>
      </w:r>
      <w:proofErr w:type="gramStart"/>
      <w:r w:rsidRPr="003B6821">
        <w:rPr>
          <w:rFonts w:ascii="Arial" w:hAnsi="Arial" w:cs="Arial"/>
          <w:sz w:val="21"/>
          <w:szCs w:val="21"/>
        </w:rPr>
        <w:t>обучение (по отраслям</w:t>
      </w:r>
      <w:proofErr w:type="gramEnd"/>
      <w:r w:rsidRPr="003B6821">
        <w:rPr>
          <w:rFonts w:ascii="Arial" w:hAnsi="Arial" w:cs="Arial"/>
          <w:sz w:val="21"/>
          <w:szCs w:val="21"/>
        </w:rPr>
        <w:t>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44.05.01 Педагогика и психология </w:t>
      </w:r>
      <w:proofErr w:type="spellStart"/>
      <w:r w:rsidRPr="003B6821">
        <w:rPr>
          <w:rFonts w:ascii="Arial" w:hAnsi="Arial" w:cs="Arial"/>
          <w:sz w:val="21"/>
          <w:szCs w:val="21"/>
        </w:rPr>
        <w:t>девиантного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поведе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4.06.01 Образование и педагогические нау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4.07.01 Образование и педагогические нау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44.07.02 Педагогика и психология </w:t>
      </w:r>
      <w:proofErr w:type="spellStart"/>
      <w:r w:rsidRPr="003B6821">
        <w:rPr>
          <w:rFonts w:ascii="Arial" w:hAnsi="Arial" w:cs="Arial"/>
          <w:sz w:val="21"/>
          <w:szCs w:val="21"/>
        </w:rPr>
        <w:t>девиантного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поведе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5.03.01 Фил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5.03.02 Лингвис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5.03.04 Интеллектуальные системы в гуманитарной сфер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5.04.01 Фил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5.04.02 Лингвис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5.04.04 Интеллектуальные системы в гуманитарной сред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45.05.01 Перевод и </w:t>
      </w:r>
      <w:proofErr w:type="spellStart"/>
      <w:r w:rsidRPr="003B6821">
        <w:rPr>
          <w:rFonts w:ascii="Arial" w:hAnsi="Arial" w:cs="Arial"/>
          <w:sz w:val="21"/>
          <w:szCs w:val="21"/>
        </w:rPr>
        <w:t>переводоведение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5.06.01 Языкознание и литературовед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6.03.01 Истор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6.03.02 Документоведение и архивовед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6.03.03 Антропология и этн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6.04.01 Истор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6.04.02 Документоведение и архивовед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6.04.03 Антропология и этн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6.06.01 Исторические науки и архе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7.03.01 Философ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7.03.02 Прикладная э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7.03.03 Религиовед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7.04.01 Философ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7.04.02 Прикладная эт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7.04.03 Религиовед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7.06.01Философия, этика и религиовед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8.03.01 Те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8.04.01 Те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8.06.01 Те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9.03.01 Физическая культур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9.03.02Физическая культура для лиц с отклонениями в состоянии здоровья (адаптивная физическая культура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9.03.03 Рекреация и спортивно-оздоровительный туризм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9.04.01 Физическая культур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9.04.02 Физическая культура для лиц с отклонениями в состоянии здоровья (адаптивная физическая культура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9.04.03 Спорт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49.06.01 Физическая культура и спорт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0.03.01 Искусства и гуманитарные нау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0.03.02 Изящные искусств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0.03.03 История искусст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0.03.04 Теория и история искусст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0.04.01 Искусства и гуманитарные наук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0.04.02 Изящные искусств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0.04.03 История искусст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0.04.04 Теория и история искусст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0.06.01 Искусствовед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51.03.01 </w:t>
      </w:r>
      <w:proofErr w:type="spellStart"/>
      <w:r w:rsidRPr="003B6821">
        <w:rPr>
          <w:rFonts w:ascii="Arial" w:hAnsi="Arial" w:cs="Arial"/>
          <w:sz w:val="21"/>
          <w:szCs w:val="21"/>
        </w:rPr>
        <w:t>Культурология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1.03.02 Народная художественная культур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1.03.03 Социально-культурная деятельност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1.03.04Музеология и охрана объектов культурного и природного наслед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1.03.05 Режиссура театрализованных представлений и праздник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1.03.06 Библиотечно-информационная деятельност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1.04.01Культур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1.04.02 Народная художественная культур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1.04.03 Социально-культурная деятельност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lastRenderedPageBreak/>
        <w:t xml:space="preserve">51.04.04 </w:t>
      </w:r>
      <w:proofErr w:type="spellStart"/>
      <w:r w:rsidRPr="003B6821">
        <w:rPr>
          <w:rFonts w:ascii="Arial" w:hAnsi="Arial" w:cs="Arial"/>
          <w:sz w:val="21"/>
          <w:szCs w:val="21"/>
        </w:rPr>
        <w:t>Музеология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и охрана объектов культурного и природного наслед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1.04.05 Режиссура театрализованных представлений и празднико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1.04.06 Библиотечно-информационная деятельност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1.05.01 Звукорежиссура культурно-массовых представлений и концертных программ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51.06.01 </w:t>
      </w:r>
      <w:proofErr w:type="spellStart"/>
      <w:r w:rsidRPr="003B6821">
        <w:rPr>
          <w:rFonts w:ascii="Arial" w:hAnsi="Arial" w:cs="Arial"/>
          <w:sz w:val="21"/>
          <w:szCs w:val="21"/>
        </w:rPr>
        <w:t>Культурология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3.01 Хореографическое искус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3.02 Хореографическое исполнитель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3.03 Цирковое искус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3.04 Технология художественного оформления спектакл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3.05 Театровед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3.06 Драматур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4.01 Хореографическое искус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4.02 Драматур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4.03 Театральное искус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5.01 Актерское искус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5.02 Режиссура театр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5.03Сценограф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5.04 Литературное творче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9.01 Искусство хореографии (по видам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9.02 Актерское мастерство (по видам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9.03 Сценическая реч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9.04 Сценическая пластика и танец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9.05Искусство театральной режиссуры (по видам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9.06 Сценография и театральная техноло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9.07 Драматург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2.09.08 Искусство словесности (по видам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3.01 Музыкальное искусство эстрад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3.02 Музыкально-инструментальное искус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3.03 Вокальное искус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3.04 Искусство народного пе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53.03.05 </w:t>
      </w:r>
      <w:proofErr w:type="spellStart"/>
      <w:r w:rsidRPr="003B6821">
        <w:rPr>
          <w:rFonts w:ascii="Arial" w:hAnsi="Arial" w:cs="Arial"/>
          <w:sz w:val="21"/>
          <w:szCs w:val="21"/>
        </w:rPr>
        <w:t>Дирижирование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3.06 Музыкознание и музыкально-прикладное искус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4.01Музыкально-инструментальное искус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4.02 Вокальное искус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4.03 Искусство народного пе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53.04.04 </w:t>
      </w:r>
      <w:proofErr w:type="spellStart"/>
      <w:r w:rsidRPr="003B6821">
        <w:rPr>
          <w:rFonts w:ascii="Arial" w:hAnsi="Arial" w:cs="Arial"/>
          <w:sz w:val="21"/>
          <w:szCs w:val="21"/>
        </w:rPr>
        <w:t>Дирижирование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4.05 Искус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4.06 Музыкознание и музыкально-прикладное искус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5.01 Искусство концертного исполнительств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5.02 Художественное руководство оперно-симфоническим оркестром и академическим хором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5.03 Музыкальная звукорежиссур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5.04 Музыкально-театральное искус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5.05Музыковед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5.06 Композиц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53.05.07 </w:t>
      </w:r>
      <w:proofErr w:type="spellStart"/>
      <w:r w:rsidRPr="003B6821">
        <w:rPr>
          <w:rFonts w:ascii="Arial" w:hAnsi="Arial" w:cs="Arial"/>
          <w:sz w:val="21"/>
          <w:szCs w:val="21"/>
        </w:rPr>
        <w:t>Дирижирование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военным духовым оркестром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9.01 Искусство музыкально-инструментального исполнительства (по видам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9.02 Искусство вокального исполнительства (по видам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9.03 Искусство композиции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3.09.04 Мастерство музыкальной звукорежиссур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53.09.05 Искусство </w:t>
      </w:r>
      <w:proofErr w:type="spellStart"/>
      <w:r w:rsidRPr="003B6821">
        <w:rPr>
          <w:rFonts w:ascii="Arial" w:hAnsi="Arial" w:cs="Arial"/>
          <w:sz w:val="21"/>
          <w:szCs w:val="21"/>
        </w:rPr>
        <w:t>дирижирования</w:t>
      </w:r>
      <w:proofErr w:type="spellEnd"/>
      <w:r w:rsidRPr="003B6821">
        <w:rPr>
          <w:rFonts w:ascii="Arial" w:hAnsi="Arial" w:cs="Arial"/>
          <w:sz w:val="21"/>
          <w:szCs w:val="21"/>
        </w:rPr>
        <w:t xml:space="preserve"> (по видам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3.01 Дизайн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3.02 Декоративно-прикладное искусство и народные промысл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3.03 Искусство костюма и текстил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3.04 Реставрац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4.01 Дизайн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4.02 Декоративно-прикладное искусство и народные промысл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4.03 Искусство костюма и текстил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4.04 Реставрац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5.01Монументально-декоративное искус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lastRenderedPageBreak/>
        <w:t>54.05.02 Живопись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5.03 График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5.04 Скульптур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5.05Живопись и изящные искусства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9.01Монументально-декоративное мастерство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9.02 Мастерство декоративно-прикладного искусства и народных промыслов (по видам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9.03Искусство дизайна (по видам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9.04 Искусство живописи (по видам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9.05 Искусство графики (по видам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9.06Искусство скульптуры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4.09.07Искусство реставрации (по видам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5.05.01 Режиссура кино и телевидения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5.05.02 Звукорежиссура аудиовизуальных искусств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55.05.03 </w:t>
      </w:r>
      <w:proofErr w:type="spellStart"/>
      <w:r w:rsidRPr="003B6821">
        <w:rPr>
          <w:rFonts w:ascii="Arial" w:hAnsi="Arial" w:cs="Arial"/>
          <w:sz w:val="21"/>
          <w:szCs w:val="21"/>
        </w:rPr>
        <w:t>Кинооператорство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 xml:space="preserve">55.05.04 </w:t>
      </w:r>
      <w:proofErr w:type="spellStart"/>
      <w:r w:rsidRPr="003B6821">
        <w:rPr>
          <w:rFonts w:ascii="Arial" w:hAnsi="Arial" w:cs="Arial"/>
          <w:sz w:val="21"/>
          <w:szCs w:val="21"/>
        </w:rPr>
        <w:t>Продюсерство</w:t>
      </w:r>
      <w:proofErr w:type="spellEnd"/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5.05.05 Киноведение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5.09.01 Режиссура аудиовизуальных искусств (по видам)</w:t>
      </w:r>
    </w:p>
    <w:p w:rsidR="003B6821" w:rsidRPr="003B6821" w:rsidRDefault="003B6821" w:rsidP="003B6821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5.09.02 Операторское искусство (по видам)</w:t>
      </w:r>
    </w:p>
    <w:p w:rsidR="00E01E2F" w:rsidRPr="003B6821" w:rsidRDefault="003B6821" w:rsidP="003B6821">
      <w:pPr>
        <w:pStyle w:val="a3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1"/>
          <w:szCs w:val="21"/>
        </w:rPr>
      </w:pPr>
      <w:r w:rsidRPr="003B6821">
        <w:rPr>
          <w:rFonts w:ascii="Arial" w:hAnsi="Arial" w:cs="Arial"/>
          <w:sz w:val="21"/>
          <w:szCs w:val="21"/>
        </w:rPr>
        <w:t>55.09.03 Звукорежиссура аудиовизуальных искусств</w:t>
      </w:r>
    </w:p>
    <w:sectPr w:rsidR="00E01E2F" w:rsidRPr="003B6821" w:rsidSect="0030154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MzUwMTc3NzMyMDIxMjZU0lEKTi0uzszPAykwrAUAgWp3DCwAAAA="/>
  </w:docVars>
  <w:rsids>
    <w:rsidRoot w:val="002D6B4C"/>
    <w:rsid w:val="002D6B4C"/>
    <w:rsid w:val="00301544"/>
    <w:rsid w:val="003B6821"/>
    <w:rsid w:val="00E01E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01544"/>
  </w:style>
  <w:style w:type="paragraph" w:styleId="1">
    <w:name w:val="heading 1"/>
    <w:basedOn w:val="a"/>
    <w:link w:val="10"/>
    <w:uiPriority w:val="9"/>
    <w:qFormat/>
    <w:rsid w:val="002D6B4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D6B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2D6B4C"/>
    <w:rPr>
      <w:b/>
      <w:bCs/>
    </w:rPr>
  </w:style>
  <w:style w:type="character" w:customStyle="1" w:styleId="10">
    <w:name w:val="Заголовок 1 Знак"/>
    <w:basedOn w:val="a0"/>
    <w:link w:val="1"/>
    <w:uiPriority w:val="9"/>
    <w:rsid w:val="002D6B4C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5">
    <w:name w:val="header"/>
    <w:basedOn w:val="a"/>
    <w:link w:val="a6"/>
    <w:rsid w:val="003B682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Верхний колонтитул Знак"/>
    <w:basedOn w:val="a0"/>
    <w:link w:val="a5"/>
    <w:rsid w:val="003B6821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2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2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3430</Words>
  <Characters>19552</Characters>
  <Application>Microsoft Office Word</Application>
  <DocSecurity>0</DocSecurity>
  <Lines>162</Lines>
  <Paragraphs>45</Paragraphs>
  <ScaleCrop>false</ScaleCrop>
  <Company/>
  <LinksUpToDate>false</LinksUpToDate>
  <CharactersWithSpaces>229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енис Кононов</dc:creator>
  <cp:lastModifiedBy>O_Star</cp:lastModifiedBy>
  <cp:revision>2</cp:revision>
  <dcterms:created xsi:type="dcterms:W3CDTF">2022-08-28T06:42:00Z</dcterms:created>
  <dcterms:modified xsi:type="dcterms:W3CDTF">2022-08-28T06:42:00Z</dcterms:modified>
</cp:coreProperties>
</file>